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02A46" w14:textId="137BED76" w:rsidR="00634A13" w:rsidRDefault="00A4157C">
      <w:r>
        <w:t xml:space="preserve">Cuando se agregan los Switch al Aruba Central solo toman la información básica de estos, la demás información de puertos, del hardware, del trafico no la muestra e incluso </w:t>
      </w:r>
      <w:r w:rsidR="00634A13">
        <w:t>cuando se entra a un Switch y se da click en la</w:t>
      </w:r>
      <w:r>
        <w:t xml:space="preserve"> </w:t>
      </w:r>
      <w:r w:rsidR="00634A13">
        <w:t>sección dispositivo</w:t>
      </w:r>
      <w:r>
        <w:t xml:space="preserve"> sale un error del servidor que supongo se refiere a de Aruba Central, tampoco permite hacer diagnósticos de ping, ni traceroute</w:t>
      </w:r>
    </w:p>
    <w:p w14:paraId="14518FCD" w14:textId="2E05264E" w:rsidR="00634A13" w:rsidRDefault="00634A13">
      <w:r>
        <w:t>Vista general</w:t>
      </w:r>
    </w:p>
    <w:p w14:paraId="5D878B11" w14:textId="04D99281" w:rsidR="00634A13" w:rsidRDefault="00634A13">
      <w:r>
        <w:rPr>
          <w:noProof/>
        </w:rPr>
        <w:drawing>
          <wp:inline distT="0" distB="0" distL="0" distR="0" wp14:anchorId="7FC44D08" wp14:editId="2E484199">
            <wp:extent cx="5612130" cy="31553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606E0" w14:textId="77777777" w:rsidR="00634A13" w:rsidRDefault="00634A13"/>
    <w:p w14:paraId="6F673587" w14:textId="08AA35AB" w:rsidR="00634A13" w:rsidRDefault="00634A13">
      <w:r>
        <w:t>Vista de uno de los switch</w:t>
      </w:r>
    </w:p>
    <w:p w14:paraId="0F8EAD82" w14:textId="11B99146" w:rsidR="00634A13" w:rsidRDefault="00634A13">
      <w:r>
        <w:rPr>
          <w:noProof/>
        </w:rPr>
        <w:drawing>
          <wp:inline distT="0" distB="0" distL="0" distR="0" wp14:anchorId="2194412D" wp14:editId="453CC238">
            <wp:extent cx="5612130" cy="3155315"/>
            <wp:effectExtent l="0" t="0" r="762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6D6DD" w14:textId="7B3BCA5E" w:rsidR="00634A13" w:rsidRDefault="00634A13">
      <w:r>
        <w:lastRenderedPageBreak/>
        <w:t>No muestra información información en vecinos</w:t>
      </w:r>
    </w:p>
    <w:p w14:paraId="59DE3BA9" w14:textId="3FCF6BC3" w:rsidR="00634A13" w:rsidRDefault="00634A13">
      <w:r>
        <w:rPr>
          <w:noProof/>
        </w:rPr>
        <w:drawing>
          <wp:inline distT="0" distB="0" distL="0" distR="0" wp14:anchorId="14F7B2BC" wp14:editId="3E656688">
            <wp:extent cx="5612130" cy="3155315"/>
            <wp:effectExtent l="0" t="0" r="762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5FC2C" w14:textId="399EFEBF" w:rsidR="00634A13" w:rsidRDefault="00634A13"/>
    <w:p w14:paraId="239FB2B7" w14:textId="1544C09C" w:rsidR="00634A13" w:rsidRDefault="00634A13">
      <w:r>
        <w:t>No muestra información información en</w:t>
      </w:r>
      <w:r>
        <w:t xml:space="preserve"> la LAN</w:t>
      </w:r>
    </w:p>
    <w:p w14:paraId="76371F3D" w14:textId="77777777" w:rsidR="00634A13" w:rsidRDefault="00634A13">
      <w:r>
        <w:rPr>
          <w:noProof/>
        </w:rPr>
        <w:drawing>
          <wp:inline distT="0" distB="0" distL="0" distR="0" wp14:anchorId="0540DA15" wp14:editId="114A9273">
            <wp:extent cx="5612130" cy="3155315"/>
            <wp:effectExtent l="0" t="0" r="762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BD10D" w14:textId="77777777" w:rsidR="00634A13" w:rsidRDefault="00634A13"/>
    <w:p w14:paraId="0342E157" w14:textId="37CB8A6B" w:rsidR="00634A13" w:rsidRDefault="00634A13"/>
    <w:p w14:paraId="1689ED1D" w14:textId="445A2B88" w:rsidR="00634A13" w:rsidRDefault="00634A13"/>
    <w:p w14:paraId="5244CA82" w14:textId="7A22464B" w:rsidR="00634A13" w:rsidRDefault="00634A13">
      <w:r>
        <w:lastRenderedPageBreak/>
        <w:t>No</w:t>
      </w:r>
      <w:r>
        <w:t xml:space="preserve"> permite acceso desde </w:t>
      </w:r>
      <w:r w:rsidR="00F22B64">
        <w:t>las herramientas a los switch</w:t>
      </w:r>
    </w:p>
    <w:p w14:paraId="199FC55A" w14:textId="0E5F90CE" w:rsidR="00634A13" w:rsidRDefault="00634A13">
      <w:r>
        <w:rPr>
          <w:noProof/>
        </w:rPr>
        <w:drawing>
          <wp:inline distT="0" distB="0" distL="0" distR="0" wp14:anchorId="61B30CEA" wp14:editId="4211638E">
            <wp:extent cx="5612130" cy="2760980"/>
            <wp:effectExtent l="0" t="0" r="762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AD924" w14:textId="0FEFA3E2" w:rsidR="00634A13" w:rsidRDefault="00634A13">
      <w:r>
        <w:rPr>
          <w:noProof/>
        </w:rPr>
        <w:drawing>
          <wp:inline distT="0" distB="0" distL="0" distR="0" wp14:anchorId="20099058" wp14:editId="39D1E88E">
            <wp:extent cx="5612130" cy="1520190"/>
            <wp:effectExtent l="0" t="0" r="762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3F80" w14:textId="77777777" w:rsidR="00F22B64" w:rsidRDefault="00F22B64"/>
    <w:p w14:paraId="776ED9A8" w14:textId="7E25E209" w:rsidR="00F22B64" w:rsidRDefault="00F22B64">
      <w:r>
        <w:t>La única alerta que presenta es que el equipo no esta en un grupo.</w:t>
      </w:r>
    </w:p>
    <w:p w14:paraId="3445A36F" w14:textId="77777777" w:rsidR="00634A13" w:rsidRDefault="00634A13">
      <w:r>
        <w:rPr>
          <w:noProof/>
        </w:rPr>
        <w:drawing>
          <wp:inline distT="0" distB="0" distL="0" distR="0" wp14:anchorId="007A0E64" wp14:editId="7E71E027">
            <wp:extent cx="5612130" cy="1657985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A5B79" w14:textId="77777777" w:rsidR="00634A13" w:rsidRDefault="00634A13">
      <w:r>
        <w:rPr>
          <w:noProof/>
        </w:rPr>
        <w:lastRenderedPageBreak/>
        <w:drawing>
          <wp:inline distT="0" distB="0" distL="0" distR="0" wp14:anchorId="04934DAF" wp14:editId="44E63066">
            <wp:extent cx="5612130" cy="1308735"/>
            <wp:effectExtent l="0" t="0" r="762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82B87" w14:textId="4DDB8A6D" w:rsidR="003A038E" w:rsidRDefault="003A038E"/>
    <w:p w14:paraId="56F2C7C2" w14:textId="12932ECD" w:rsidR="00A4157C" w:rsidRDefault="00A4157C">
      <w:r>
        <w:rPr>
          <w:noProof/>
        </w:rPr>
        <w:drawing>
          <wp:inline distT="0" distB="0" distL="0" distR="0" wp14:anchorId="337716A3" wp14:editId="2A46821C">
            <wp:extent cx="5612130" cy="272923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ACF3C" w14:textId="77777777" w:rsidR="003A038E" w:rsidRDefault="003A038E">
      <w:r>
        <w:rPr>
          <w:noProof/>
        </w:rPr>
        <w:drawing>
          <wp:inline distT="0" distB="0" distL="0" distR="0" wp14:anchorId="5489E9A1" wp14:editId="49D4AE03">
            <wp:extent cx="5612130" cy="3096895"/>
            <wp:effectExtent l="0" t="0" r="762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C75" w14:textId="06320FB2" w:rsidR="003A038E" w:rsidRDefault="003A038E">
      <w:r>
        <w:rPr>
          <w:noProof/>
        </w:rPr>
        <w:lastRenderedPageBreak/>
        <w:drawing>
          <wp:inline distT="0" distB="0" distL="0" distR="0" wp14:anchorId="18DE4601" wp14:editId="72F609C8">
            <wp:extent cx="5612130" cy="3387725"/>
            <wp:effectExtent l="0" t="0" r="762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BF9E" w14:textId="0E5D64F0" w:rsidR="003A038E" w:rsidRDefault="003A038E">
      <w:r>
        <w:rPr>
          <w:noProof/>
        </w:rPr>
        <w:drawing>
          <wp:inline distT="0" distB="0" distL="0" distR="0" wp14:anchorId="6C41E8F9" wp14:editId="184D10BB">
            <wp:extent cx="5612130" cy="268668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613CB" w14:textId="7E56C7EC" w:rsidR="00F22B64" w:rsidRDefault="00F22B64">
      <w:r>
        <w:t>Error en la sección de dispositivos en el switch</w:t>
      </w:r>
    </w:p>
    <w:p w14:paraId="7C3CE791" w14:textId="20397098" w:rsidR="003A038E" w:rsidRDefault="00A4157C">
      <w:r>
        <w:rPr>
          <w:noProof/>
        </w:rPr>
        <w:drawing>
          <wp:inline distT="0" distB="0" distL="0" distR="0" wp14:anchorId="568EC314" wp14:editId="0FA74CC9">
            <wp:extent cx="5612130" cy="1438275"/>
            <wp:effectExtent l="0" t="0" r="762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776"/>
                    <a:stretch/>
                  </pic:blipFill>
                  <pic:spPr bwMode="auto">
                    <a:xfrm>
                      <a:off x="0" y="0"/>
                      <a:ext cx="5612130" cy="1438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A038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AESaW5gYWRhYWSjpKwanFxZn5eSAFRrUAaE0QMywAAAA="/>
  </w:docVars>
  <w:rsids>
    <w:rsidRoot w:val="003A038E"/>
    <w:rsid w:val="003A038E"/>
    <w:rsid w:val="00634A13"/>
    <w:rsid w:val="00A4157C"/>
    <w:rsid w:val="00A51613"/>
    <w:rsid w:val="00AA6A94"/>
    <w:rsid w:val="00E43CBF"/>
    <w:rsid w:val="00F22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77600F"/>
  <w15:chartTrackingRefBased/>
  <w15:docId w15:val="{C389B68D-5166-4A6D-8358-4BF1F3623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108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</dc:creator>
  <cp:keywords/>
  <dc:description/>
  <cp:lastModifiedBy>Mauricio Pacheco</cp:lastModifiedBy>
  <cp:revision>2</cp:revision>
  <dcterms:created xsi:type="dcterms:W3CDTF">2021-02-05T21:02:00Z</dcterms:created>
  <dcterms:modified xsi:type="dcterms:W3CDTF">2021-02-08T15:08:00Z</dcterms:modified>
</cp:coreProperties>
</file>